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10A4E366" w:rsidR="00CD5304" w:rsidRPr="00CD5304" w:rsidRDefault="00210AE7" w:rsidP="00CD5304">
      <w:pPr>
        <w:pStyle w:val="Titel"/>
        <w:rPr>
          <w:lang w:val="en-US"/>
        </w:rPr>
      </w:pPr>
      <w:proofErr w:type="spellStart"/>
      <w:r>
        <w:rPr>
          <w:lang w:val="en-US"/>
        </w:rPr>
        <w:t>Workhop</w:t>
      </w:r>
      <w:proofErr w:type="spellEnd"/>
      <w:r>
        <w:rPr>
          <w:lang w:val="en-US"/>
        </w:rPr>
        <w:t xml:space="preserve"> </w:t>
      </w:r>
      <w:r w:rsidR="00C16740">
        <w:rPr>
          <w:lang w:val="en-US"/>
        </w:rPr>
        <w:t xml:space="preserve">debate 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D5304" w:rsidRPr="008F1AD3" w14:paraId="10D3C3E1" w14:textId="77777777" w:rsidTr="00CD5304">
        <w:tc>
          <w:tcPr>
            <w:tcW w:w="4531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4531" w:type="dxa"/>
          </w:tcPr>
          <w:p w14:paraId="26CC9097" w14:textId="61CCA79C" w:rsidR="00CD5304" w:rsidRDefault="00C16740">
            <w:pPr>
              <w:rPr>
                <w:lang w:val="en-US"/>
              </w:rPr>
            </w:pPr>
            <w:r>
              <w:rPr>
                <w:lang w:val="en-US"/>
              </w:rPr>
              <w:t xml:space="preserve"> Students have a discussion, based on arguments pro or con to defend an idea</w:t>
            </w:r>
            <w:r w:rsidR="00326C26">
              <w:rPr>
                <w:lang w:val="en-US"/>
              </w:rPr>
              <w:t>, solution, statement etc.</w:t>
            </w:r>
          </w:p>
        </w:tc>
      </w:tr>
      <w:tr w:rsidR="00CD5304" w:rsidRPr="008F1AD3" w14:paraId="10182860" w14:textId="77777777" w:rsidTr="00CD5304">
        <w:tc>
          <w:tcPr>
            <w:tcW w:w="4531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4531" w:type="dxa"/>
          </w:tcPr>
          <w:p w14:paraId="002B16D9" w14:textId="239AB88D" w:rsidR="00CD5304" w:rsidRPr="00CD5304" w:rsidRDefault="00326C26">
            <w:pPr>
              <w:rPr>
                <w:lang w:val="en-US"/>
              </w:rPr>
            </w:pPr>
            <w:r>
              <w:rPr>
                <w:lang w:val="en-US"/>
              </w:rPr>
              <w:t xml:space="preserve">Goals is vision forming, finding arguments, listen to </w:t>
            </w:r>
            <w:r w:rsidR="008F1AD3">
              <w:rPr>
                <w:lang w:val="en-US"/>
              </w:rPr>
              <w:t>each other</w:t>
            </w:r>
          </w:p>
        </w:tc>
      </w:tr>
      <w:tr w:rsidR="00CD5304" w:rsidRPr="008F1AD3" w14:paraId="24E5ECA2" w14:textId="77777777" w:rsidTr="00CD5304">
        <w:tc>
          <w:tcPr>
            <w:tcW w:w="4531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4531" w:type="dxa"/>
          </w:tcPr>
          <w:p w14:paraId="49B7A29B" w14:textId="6CA2C934" w:rsidR="00CD5304" w:rsidRPr="00CD5304" w:rsidRDefault="00326C26">
            <w:pPr>
              <w:rPr>
                <w:lang w:val="en-US"/>
              </w:rPr>
            </w:pPr>
            <w:r>
              <w:rPr>
                <w:lang w:val="en-US"/>
              </w:rPr>
              <w:t>Students get 5 minutes to find their pro or con arguments and</w:t>
            </w:r>
            <w:r w:rsidR="00965FAD">
              <w:rPr>
                <w:lang w:val="en-US"/>
              </w:rPr>
              <w:t xml:space="preserve"> in 3 rounds of 5 3 minutes each present their arguments</w:t>
            </w:r>
            <w:r w:rsidR="003A071B">
              <w:rPr>
                <w:lang w:val="en-US"/>
              </w:rPr>
              <w:t>, listen to the arguments of the others</w:t>
            </w:r>
          </w:p>
        </w:tc>
      </w:tr>
      <w:tr w:rsidR="00CD5304" w:rsidRPr="00782D31" w14:paraId="7AD2D4B5" w14:textId="77777777" w:rsidTr="00CD5304">
        <w:tc>
          <w:tcPr>
            <w:tcW w:w="4531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4531" w:type="dxa"/>
          </w:tcPr>
          <w:p w14:paraId="4A2DD37A" w14:textId="77777777" w:rsidR="00CD5304" w:rsidRDefault="003A071B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782D31" w:rsidRPr="00782D31">
              <w:rPr>
                <w:lang w:val="en-US"/>
              </w:rPr>
              <w:t>A formal debate usually involves three groups: one supporting a resolution (affirmative team), one opposing the resolution (opposing team), and those who are judging the quality of the evidence and arguments and the performance in the debate</w:t>
            </w:r>
            <w:r w:rsidR="000B40CA">
              <w:rPr>
                <w:lang w:val="en-US"/>
              </w:rPr>
              <w:t xml:space="preserve"> (jury)</w:t>
            </w:r>
          </w:p>
          <w:p w14:paraId="75943F5C" w14:textId="77777777" w:rsidR="000B40CA" w:rsidRDefault="000B40CA">
            <w:pPr>
              <w:rPr>
                <w:lang w:val="en-US"/>
              </w:rPr>
            </w:pPr>
            <w:r>
              <w:rPr>
                <w:lang w:val="en-US"/>
              </w:rPr>
              <w:t>Round 1: each party gives their arguments</w:t>
            </w:r>
          </w:p>
          <w:p w14:paraId="6FA19ACB" w14:textId="21A8CF50" w:rsidR="000B40CA" w:rsidRDefault="000B40CA">
            <w:pPr>
              <w:rPr>
                <w:lang w:val="en-US"/>
              </w:rPr>
            </w:pPr>
            <w:r>
              <w:rPr>
                <w:lang w:val="en-US"/>
              </w:rPr>
              <w:t>Round 2</w:t>
            </w:r>
            <w:r w:rsidR="009B0106">
              <w:rPr>
                <w:lang w:val="en-US"/>
              </w:rPr>
              <w:t>: discussion</w:t>
            </w:r>
            <w:r w:rsidR="00C156B1">
              <w:rPr>
                <w:lang w:val="en-US"/>
              </w:rPr>
              <w:t xml:space="preserve"> in which arguments of the other party are questioned</w:t>
            </w:r>
          </w:p>
          <w:p w14:paraId="42776E64" w14:textId="0DE07D25" w:rsidR="009B0106" w:rsidRPr="00782D31" w:rsidRDefault="009B0106">
            <w:pPr>
              <w:rPr>
                <w:lang w:val="en-US"/>
              </w:rPr>
            </w:pPr>
            <w:r>
              <w:rPr>
                <w:lang w:val="en-US"/>
              </w:rPr>
              <w:t xml:space="preserve">Round 3: </w:t>
            </w:r>
            <w:r w:rsidR="00C156B1">
              <w:rPr>
                <w:lang w:val="en-US"/>
              </w:rPr>
              <w:t xml:space="preserve">final </w:t>
            </w:r>
            <w:r w:rsidR="00A70FC2">
              <w:rPr>
                <w:lang w:val="en-US"/>
              </w:rPr>
              <w:t>opinion</w:t>
            </w:r>
          </w:p>
        </w:tc>
      </w:tr>
      <w:tr w:rsidR="00CD5304" w:rsidRPr="008F1AD3" w14:paraId="2F39878F" w14:textId="77777777" w:rsidTr="00CD5304">
        <w:tc>
          <w:tcPr>
            <w:tcW w:w="4531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4531" w:type="dxa"/>
          </w:tcPr>
          <w:p w14:paraId="2C82C12C" w14:textId="4F428DAD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Any extra tips, hints etc.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rAUAfG8mmywAAAA="/>
  </w:docVars>
  <w:rsids>
    <w:rsidRoot w:val="00CD5304"/>
    <w:rsid w:val="000B40CA"/>
    <w:rsid w:val="00210AE7"/>
    <w:rsid w:val="00257158"/>
    <w:rsid w:val="002A16EE"/>
    <w:rsid w:val="002C25D7"/>
    <w:rsid w:val="00326C26"/>
    <w:rsid w:val="003A071B"/>
    <w:rsid w:val="00456826"/>
    <w:rsid w:val="00655BB4"/>
    <w:rsid w:val="00782D31"/>
    <w:rsid w:val="008F1AD3"/>
    <w:rsid w:val="00965FAD"/>
    <w:rsid w:val="009715C6"/>
    <w:rsid w:val="009B0106"/>
    <w:rsid w:val="00A70FC2"/>
    <w:rsid w:val="00C156B1"/>
    <w:rsid w:val="00C16740"/>
    <w:rsid w:val="00CD5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FDB413-4B3C-4054-8220-C8077DF872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ef48c-87e8-4a33-9b4f-96c21750c1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7621B2-42E5-4392-8960-6F95DA4EB2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05D43C-F98A-4CFB-A83F-343E3AE99F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682</Characters>
  <Application>Microsoft Office Word</Application>
  <DocSecurity>0</DocSecurity>
  <Lines>5</Lines>
  <Paragraphs>1</Paragraphs>
  <ScaleCrop>false</ScaleCrop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Berghuijs, Elizabeth</cp:lastModifiedBy>
  <cp:revision>3</cp:revision>
  <dcterms:created xsi:type="dcterms:W3CDTF">2022-04-28T13:08:00Z</dcterms:created>
  <dcterms:modified xsi:type="dcterms:W3CDTF">2022-05-16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